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14B41D6E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　　　</w:t>
      </w:r>
      <w:r w:rsidR="00A87461" w:rsidRPr="00A8746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口腔内衛生と過活動膀胱症状の悪化の関係についての検討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70D5BE46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A8746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医学部附属病院　臨床試験管理センター</w:t>
      </w:r>
    </w:p>
    <w:p w14:paraId="7C282D5F" w14:textId="48174CDB" w:rsidR="00D46339" w:rsidRPr="00A87461" w:rsidRDefault="00897D83" w:rsidP="00A87461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</w:t>
      </w:r>
      <w:r w:rsidR="00A8746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岡本　哲平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="00A8746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</w:t>
      </w:r>
      <w:r w:rsidR="00A8746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1B3997E0" w14:textId="0CB7EFB4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2F79D4AB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　弘前大学大学院医学研究科健康未来イノベーションセンター</w:t>
      </w:r>
    </w:p>
    <w:p w14:paraId="03D5AFC6" w14:textId="6FE06E99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　玉田　嘉紀　　　　　  　　　　　　　　　  　　　　　　</w:t>
      </w:r>
    </w:p>
    <w:p w14:paraId="4A68FA81" w14:textId="2F5CE1A3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　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0BACF" w14:textId="77777777" w:rsidR="00037931" w:rsidRDefault="00037931" w:rsidP="00BE406F">
      <w:r>
        <w:separator/>
      </w:r>
    </w:p>
  </w:endnote>
  <w:endnote w:type="continuationSeparator" w:id="0">
    <w:p w14:paraId="247E6060" w14:textId="77777777" w:rsidR="00037931" w:rsidRDefault="00037931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F25A9" w14:textId="77777777" w:rsidR="00037931" w:rsidRDefault="00037931" w:rsidP="00BE406F">
      <w:r>
        <w:separator/>
      </w:r>
    </w:p>
  </w:footnote>
  <w:footnote w:type="continuationSeparator" w:id="0">
    <w:p w14:paraId="533DD929" w14:textId="77777777" w:rsidR="00037931" w:rsidRDefault="00037931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87461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岡本 哲平</cp:lastModifiedBy>
  <cp:revision>3</cp:revision>
  <cp:lastPrinted>2022-10-17T02:51:00Z</cp:lastPrinted>
  <dcterms:created xsi:type="dcterms:W3CDTF">2022-12-27T06:38:00Z</dcterms:created>
  <dcterms:modified xsi:type="dcterms:W3CDTF">2023-01-20T13:16:00Z</dcterms:modified>
</cp:coreProperties>
</file>